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74"/>
      </w:tblGrid>
      <w:tr w:rsidR="00EA0751" w:rsidTr="00FE1C6A">
        <w:trPr>
          <w:trHeight w:val="375"/>
        </w:trPr>
        <w:tc>
          <w:tcPr>
            <w:tcW w:w="10574" w:type="dxa"/>
          </w:tcPr>
          <w:p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  <w:p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8A5ADC" w:rsidRPr="001A6886" w:rsidTr="00DD4064">
        <w:trPr>
          <w:trHeight w:val="2348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142F2E">
              <w:rPr>
                <w:rFonts w:ascii="Times New Roman" w:hAnsi="Times New Roman" w:cs="Times New Roman"/>
              </w:rPr>
            </w:r>
            <w:r w:rsidR="00142F2E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142F2E">
              <w:rPr>
                <w:rFonts w:ascii="Times New Roman" w:hAnsi="Times New Roman" w:cs="Times New Roman"/>
              </w:rPr>
            </w:r>
            <w:r w:rsidR="00142F2E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142F2E">
              <w:rPr>
                <w:rFonts w:ascii="Times New Roman" w:hAnsi="Times New Roman" w:cs="Times New Roman"/>
              </w:rPr>
            </w:r>
            <w:r w:rsidR="00142F2E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2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:rsidTr="00DD4064">
        <w:trPr>
          <w:trHeight w:val="4796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>Adı 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İmza</w:t>
            </w:r>
            <w:r w:rsidR="004A70C9"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ı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7F7D8E" w:rsidRPr="001A6886" w:rsidTr="00DD4064">
        <w:trPr>
          <w:trHeight w:val="2384"/>
        </w:trPr>
        <w:tc>
          <w:tcPr>
            <w:tcW w:w="10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tbl>
            <w:tblPr>
              <w:tblStyle w:val="TabloKlavuzu"/>
              <w:tblW w:w="10524" w:type="dxa"/>
              <w:tblLayout w:type="fixed"/>
              <w:tblLook w:val="04A0" w:firstRow="1" w:lastRow="0" w:firstColumn="1" w:lastColumn="0" w:noHBand="0" w:noVBand="1"/>
            </w:tblPr>
            <w:tblGrid>
              <w:gridCol w:w="9006"/>
              <w:gridCol w:w="1518"/>
            </w:tblGrid>
            <w:tr w:rsidR="004B63FC" w:rsidRPr="001A6886" w:rsidTr="00DD4064">
              <w:trPr>
                <w:trHeight w:val="454"/>
              </w:trPr>
              <w:tc>
                <w:tcPr>
                  <w:tcW w:w="4279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Yürütülen Dersler:</w:t>
                  </w:r>
                </w:p>
              </w:tc>
              <w:tc>
                <w:tcPr>
                  <w:tcW w:w="721" w:type="pct"/>
                  <w:shd w:val="clear" w:color="auto" w:fill="F2F2F2" w:themeFill="background1" w:themeFillShade="F2"/>
                  <w:vAlign w:val="center"/>
                </w:tcPr>
                <w:p w:rsidR="004B63FC" w:rsidRPr="001A6886" w:rsidRDefault="004B63FC" w:rsidP="0027436F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A6886">
                    <w:rPr>
                      <w:rFonts w:ascii="Times New Roman" w:hAnsi="Times New Roman" w:cs="Times New Roman"/>
                      <w:b/>
                    </w:rPr>
                    <w:t>Durum</w:t>
                  </w:r>
                </w:p>
              </w:tc>
            </w:tr>
            <w:tr w:rsidR="004B63FC" w:rsidRPr="001A6886" w:rsidTr="00DD4064">
              <w:trPr>
                <w:trHeight w:val="539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7"/>
                  <w:placeholder>
                    <w:docPart w:val="945429213635486A9CB231E1BE133BB8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561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>**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>Lisans düzeyinde en az dört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2"/>
                  <w:placeholder>
                    <w:docPart w:val="9CEFFEEFAFB2499C9F322D411DB5C761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  <w:tr w:rsidR="004B63FC" w:rsidRPr="001A6886" w:rsidTr="00DD4064">
              <w:trPr>
                <w:trHeight w:val="820"/>
              </w:trPr>
              <w:tc>
                <w:tcPr>
                  <w:tcW w:w="4279" w:type="pct"/>
                  <w:vAlign w:val="center"/>
                </w:tcPr>
                <w:p w:rsidR="004B63FC" w:rsidRPr="001A6886" w:rsidRDefault="004B63FC" w:rsidP="0027436F">
                  <w:pPr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1A6886">
                    <w:rPr>
                      <w:rFonts w:ascii="Times New Roman" w:hAnsi="Times New Roman" w:cs="Times New Roman"/>
                      <w:color w:val="000000"/>
                      <w:vertAlign w:val="superscript"/>
                    </w:rPr>
                    <w:t xml:space="preserve">** </w:t>
                  </w:r>
                  <w:r w:rsidRPr="001A6886">
                    <w:rPr>
                      <w:rFonts w:ascii="Times New Roman" w:hAnsi="Times New Roman" w:cs="Times New Roman"/>
                    </w:rPr>
                    <w:t>Veya</w:t>
                  </w:r>
                  <w:r w:rsidRPr="001A6886">
                    <w:rPr>
                      <w:rFonts w:ascii="Times New Roman" w:hAnsi="Times New Roman" w:cs="Times New Roman"/>
                      <w:color w:val="000000"/>
                    </w:rPr>
                    <w:t xml:space="preserve"> Lisansüstü düzeyinde en az iki yarıyıl ders vermiş olmak.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alias w:val="Durumu Belirtiniz"/>
                  <w:tag w:val="Durumu Belirtiniz"/>
                  <w:id w:val="-1503664571"/>
                  <w:placeholder>
                    <w:docPart w:val="F5B9C0D47C134526B3E7B5E069928B44"/>
                  </w:placeholder>
                  <w:dropDownList>
                    <w:listItem w:displayText="..............." w:value="..............."/>
                    <w:listItem w:displayText="Evet" w:value="Evet"/>
                    <w:listItem w:displayText="Hayır" w:value="Hayır"/>
                    <w:listItem w:displayText="--" w:value="--"/>
                  </w:dropDownList>
                </w:sdtPr>
                <w:sdtEndPr/>
                <w:sdtContent>
                  <w:tc>
                    <w:tcPr>
                      <w:tcW w:w="721" w:type="pct"/>
                      <w:vAlign w:val="center"/>
                    </w:tcPr>
                    <w:p w:rsidR="004B63FC" w:rsidRPr="001A6886" w:rsidRDefault="004B63FC" w:rsidP="0027436F">
                      <w:pPr>
                        <w:spacing w:line="276" w:lineRule="auto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A6886">
                        <w:rPr>
                          <w:rFonts w:ascii="Times New Roman" w:hAnsi="Times New Roman" w:cs="Times New Roman"/>
                        </w:rPr>
                        <w:t>...............</w:t>
                      </w:r>
                    </w:p>
                  </w:tc>
                </w:sdtContent>
              </w:sdt>
            </w:tr>
          </w:tbl>
          <w:p w:rsidR="00C659AE" w:rsidRPr="001A6886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</w:p>
        </w:tc>
      </w:tr>
    </w:tbl>
    <w:p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F94A1A">
      <w:headerReference w:type="default" r:id="rId9"/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2F2E" w:rsidRDefault="00142F2E" w:rsidP="004531D3">
      <w:pPr>
        <w:spacing w:after="0" w:line="240" w:lineRule="auto"/>
      </w:pPr>
      <w:r>
        <w:separator/>
      </w:r>
    </w:p>
  </w:endnote>
  <w:endnote w:type="continuationSeparator" w:id="0">
    <w:p w:rsidR="00142F2E" w:rsidRDefault="00142F2E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095472" w:rsidRDefault="00095472" w:rsidP="00095472">
    <w:pPr>
      <w:rPr>
        <w:rFonts w:ascii="Times New Roman" w:hAnsi="Times New Roman" w:cs="Times New Roman"/>
      </w:rPr>
    </w:pPr>
  </w:p>
  <w:p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095472" w:rsidRPr="005B6619">
      <w:rPr>
        <w:rFonts w:ascii="Times New Roman" w:hAnsi="Times New Roman" w:cs="Times New Roman"/>
        <w:sz w:val="20"/>
        <w:szCs w:val="20"/>
      </w:rPr>
      <w:t>00</w:t>
    </w:r>
  </w:p>
  <w:p w:rsidR="00622A29" w:rsidRDefault="00622A29">
    <w:pPr>
      <w:pStyle w:val="Altbilgi"/>
    </w:pPr>
  </w:p>
  <w:p w:rsidR="00622A29" w:rsidRDefault="00622A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2F2E" w:rsidRDefault="00142F2E" w:rsidP="004531D3">
      <w:pPr>
        <w:spacing w:after="0" w:line="240" w:lineRule="auto"/>
      </w:pPr>
      <w:r>
        <w:separator/>
      </w:r>
    </w:p>
  </w:footnote>
  <w:footnote w:type="continuationSeparator" w:id="0">
    <w:p w:rsidR="00142F2E" w:rsidRDefault="00142F2E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426821" w:rsidRDefault="00406E9C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 w:rsidRPr="00426821"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:rsidR="00A1569B" w:rsidRDefault="004E5290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EĞ</w:t>
          </w:r>
          <w:r w:rsidR="006A66C8">
            <w:rPr>
              <w:rFonts w:ascii="Times New Roman" w:hAnsi="Times New Roman" w:cs="Times New Roman"/>
              <w:b/>
              <w:bCs/>
              <w:sz w:val="32"/>
              <w:szCs w:val="32"/>
            </w:rPr>
            <w:t>İ</w:t>
          </w: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TİM</w:t>
          </w:r>
          <w:r w:rsidR="007C4FF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BİLİMLER</w:t>
          </w:r>
          <w:r w:rsidR="006A66C8">
            <w:rPr>
              <w:rFonts w:ascii="Times New Roman" w:hAnsi="Times New Roman" w:cs="Times New Roman"/>
              <w:b/>
              <w:bCs/>
              <w:sz w:val="32"/>
              <w:szCs w:val="32"/>
            </w:rPr>
            <w:t>İ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:rsidR="002350C7" w:rsidRDefault="002350C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300BC"/>
    <w:rsid w:val="000302EF"/>
    <w:rsid w:val="00064809"/>
    <w:rsid w:val="00080641"/>
    <w:rsid w:val="00095472"/>
    <w:rsid w:val="00095ED3"/>
    <w:rsid w:val="0009666B"/>
    <w:rsid w:val="000A74EF"/>
    <w:rsid w:val="00122384"/>
    <w:rsid w:val="00130204"/>
    <w:rsid w:val="00137448"/>
    <w:rsid w:val="00142F2E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67357"/>
    <w:rsid w:val="002A49A8"/>
    <w:rsid w:val="002B4552"/>
    <w:rsid w:val="002C2190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E6961"/>
    <w:rsid w:val="003F7C71"/>
    <w:rsid w:val="00406E9C"/>
    <w:rsid w:val="00421308"/>
    <w:rsid w:val="00426821"/>
    <w:rsid w:val="004531D3"/>
    <w:rsid w:val="004827BC"/>
    <w:rsid w:val="004A2502"/>
    <w:rsid w:val="004A70C9"/>
    <w:rsid w:val="004B63FC"/>
    <w:rsid w:val="004C125A"/>
    <w:rsid w:val="004E5290"/>
    <w:rsid w:val="005138B8"/>
    <w:rsid w:val="0052580C"/>
    <w:rsid w:val="00532393"/>
    <w:rsid w:val="00532E6B"/>
    <w:rsid w:val="005575F1"/>
    <w:rsid w:val="00594422"/>
    <w:rsid w:val="005A604D"/>
    <w:rsid w:val="005B6619"/>
    <w:rsid w:val="005D4D57"/>
    <w:rsid w:val="005E1540"/>
    <w:rsid w:val="00611394"/>
    <w:rsid w:val="00622A29"/>
    <w:rsid w:val="006518A0"/>
    <w:rsid w:val="00661570"/>
    <w:rsid w:val="006743B5"/>
    <w:rsid w:val="0067440B"/>
    <w:rsid w:val="00686F93"/>
    <w:rsid w:val="006A33F9"/>
    <w:rsid w:val="006A66C8"/>
    <w:rsid w:val="006B2B48"/>
    <w:rsid w:val="006D30DA"/>
    <w:rsid w:val="006D5681"/>
    <w:rsid w:val="006F0014"/>
    <w:rsid w:val="007506E2"/>
    <w:rsid w:val="007C4FFB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A5ADC"/>
    <w:rsid w:val="008B2F23"/>
    <w:rsid w:val="008D6B1B"/>
    <w:rsid w:val="008F3DC0"/>
    <w:rsid w:val="00901840"/>
    <w:rsid w:val="009505DE"/>
    <w:rsid w:val="009A4EBE"/>
    <w:rsid w:val="009E3380"/>
    <w:rsid w:val="009E3D0F"/>
    <w:rsid w:val="009F17F9"/>
    <w:rsid w:val="009F6091"/>
    <w:rsid w:val="00A10262"/>
    <w:rsid w:val="00A1569B"/>
    <w:rsid w:val="00A24383"/>
    <w:rsid w:val="00A66876"/>
    <w:rsid w:val="00AA4CB4"/>
    <w:rsid w:val="00AC38DA"/>
    <w:rsid w:val="00AD7E41"/>
    <w:rsid w:val="00B24E1B"/>
    <w:rsid w:val="00B41E06"/>
    <w:rsid w:val="00B87BB8"/>
    <w:rsid w:val="00B90B18"/>
    <w:rsid w:val="00B930AD"/>
    <w:rsid w:val="00B966EB"/>
    <w:rsid w:val="00BA7773"/>
    <w:rsid w:val="00BC628B"/>
    <w:rsid w:val="00BF5423"/>
    <w:rsid w:val="00C24364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C7DD8"/>
    <w:rsid w:val="00DD264D"/>
    <w:rsid w:val="00DD4064"/>
    <w:rsid w:val="00E16239"/>
    <w:rsid w:val="00E2792A"/>
    <w:rsid w:val="00E405B7"/>
    <w:rsid w:val="00E8399F"/>
    <w:rsid w:val="00E95ACA"/>
    <w:rsid w:val="00EA0751"/>
    <w:rsid w:val="00EB419C"/>
    <w:rsid w:val="00EE4628"/>
    <w:rsid w:val="00EF4C85"/>
    <w:rsid w:val="00F2443F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9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45429213635486A9CB231E1BE133B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809982-495D-4117-BECD-ED893C095C0D}"/>
      </w:docPartPr>
      <w:docPartBody>
        <w:p w:rsidR="00A837DB" w:rsidRDefault="006A0A69" w:rsidP="006A0A69">
          <w:pPr>
            <w:pStyle w:val="945429213635486A9CB231E1BE133BB8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9CEFFEEFAFB2499C9F322D411DB5C76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D9C536-6933-4366-9D0B-7CC0B410CEED}"/>
      </w:docPartPr>
      <w:docPartBody>
        <w:p w:rsidR="00A837DB" w:rsidRDefault="006A0A69" w:rsidP="006A0A69">
          <w:pPr>
            <w:pStyle w:val="9CEFFEEFAFB2499C9F322D411DB5C761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F5B9C0D47C134526B3E7B5E069928B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1E6C2-4FD6-473E-A889-69DF2898F398}"/>
      </w:docPartPr>
      <w:docPartBody>
        <w:p w:rsidR="00A837DB" w:rsidRDefault="006A0A69" w:rsidP="006A0A69">
          <w:pPr>
            <w:pStyle w:val="F5B9C0D47C134526B3E7B5E069928B44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D3336"/>
    <w:rsid w:val="00311C9F"/>
    <w:rsid w:val="00361CBE"/>
    <w:rsid w:val="004163E7"/>
    <w:rsid w:val="00494163"/>
    <w:rsid w:val="00674EDF"/>
    <w:rsid w:val="00681357"/>
    <w:rsid w:val="006A0A69"/>
    <w:rsid w:val="007C6536"/>
    <w:rsid w:val="008325EB"/>
    <w:rsid w:val="00877FC8"/>
    <w:rsid w:val="008A0A3C"/>
    <w:rsid w:val="0098566A"/>
    <w:rsid w:val="00A71FB4"/>
    <w:rsid w:val="00A837DB"/>
    <w:rsid w:val="00BA7CF6"/>
    <w:rsid w:val="00C569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7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A0A69"/>
    <w:rPr>
      <w:color w:val="808080"/>
    </w:rPr>
  </w:style>
  <w:style w:type="paragraph" w:customStyle="1" w:styleId="945429213635486A9CB231E1BE133BB8">
    <w:name w:val="945429213635486A9CB231E1BE133BB8"/>
    <w:rsid w:val="006A0A69"/>
  </w:style>
  <w:style w:type="paragraph" w:customStyle="1" w:styleId="9CEFFEEFAFB2499C9F322D411DB5C761">
    <w:name w:val="9CEFFEEFAFB2499C9F322D411DB5C761"/>
    <w:rsid w:val="006A0A69"/>
  </w:style>
  <w:style w:type="paragraph" w:customStyle="1" w:styleId="F5B9C0D47C134526B3E7B5E069928B44">
    <w:name w:val="F5B9C0D47C134526B3E7B5E069928B44"/>
    <w:rsid w:val="006A0A6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656553-CABF-4B3E-B8AD-DF4B5861C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p</cp:lastModifiedBy>
  <cp:revision>10</cp:revision>
  <cp:lastPrinted>2016-08-25T11:42:00Z</cp:lastPrinted>
  <dcterms:created xsi:type="dcterms:W3CDTF">2018-09-16T11:36:00Z</dcterms:created>
  <dcterms:modified xsi:type="dcterms:W3CDTF">2020-07-22T08:20:00Z</dcterms:modified>
</cp:coreProperties>
</file>